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286E781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BBDFE" w14:textId="77777777" w:rsidR="009E1076" w:rsidRDefault="009E1076" w:rsidP="008068A2">
      <w:pPr>
        <w:spacing w:after="0" w:line="240" w:lineRule="auto"/>
      </w:pPr>
      <w:r>
        <w:separator/>
      </w:r>
    </w:p>
  </w:endnote>
  <w:endnote w:type="continuationSeparator" w:id="0">
    <w:p w14:paraId="0F64AA0A" w14:textId="77777777" w:rsidR="009E1076" w:rsidRDefault="009E10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CEF49" w14:textId="77777777" w:rsidR="009E1076" w:rsidRDefault="009E1076" w:rsidP="008068A2">
      <w:pPr>
        <w:spacing w:after="0" w:line="240" w:lineRule="auto"/>
      </w:pPr>
      <w:r>
        <w:separator/>
      </w:r>
    </w:p>
  </w:footnote>
  <w:footnote w:type="continuationSeparator" w:id="0">
    <w:p w14:paraId="55866D17" w14:textId="77777777" w:rsidR="009E1076" w:rsidRDefault="009E10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ED0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88D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076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B4C36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2</TotalTime>
  <Pages>5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2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